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Balance statistics: me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reshol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KS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na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2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2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1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1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_pm25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no2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no2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_no2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no2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_no2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_no2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_pm25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no2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no2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_pm25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no2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no2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no2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no2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pm25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pm25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no2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pm25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8T12:50:56Z</dcterms:created>
  <dcterms:modified xsi:type="dcterms:W3CDTF">2023-07-18T12:5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